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4153" w:rsidRPr="00115C47" w:rsidRDefault="00300D6C" w:rsidP="00F527A7">
      <w:pPr>
        <w:jc w:val="center"/>
        <w:rPr>
          <w:rFonts w:ascii="Algerian" w:hAnsi="Algerian"/>
          <w:sz w:val="52"/>
          <w:szCs w:val="52"/>
        </w:rPr>
      </w:pPr>
      <w:r w:rsidRPr="00115C47">
        <w:rPr>
          <w:rFonts w:ascii="Algerian" w:hAnsi="Algerian"/>
          <w:sz w:val="52"/>
          <w:szCs w:val="52"/>
        </w:rPr>
        <w:t>Eleanor Roosevelt Track &amp; Field</w:t>
      </w:r>
    </w:p>
    <w:p w:rsidR="00FC31D2" w:rsidRDefault="00FC31D2" w:rsidP="000D2F8A">
      <w:pPr>
        <w:spacing w:after="0" w:line="240" w:lineRule="auto"/>
        <w:jc w:val="center"/>
        <w:rPr>
          <w:b/>
          <w:sz w:val="36"/>
          <w:szCs w:val="36"/>
        </w:rPr>
      </w:pPr>
      <w:r w:rsidRPr="00721D17">
        <w:rPr>
          <w:b/>
          <w:sz w:val="36"/>
          <w:szCs w:val="36"/>
        </w:rPr>
        <w:t>2016 Competition Gear</w:t>
      </w:r>
      <w:r w:rsidR="007C2A5A" w:rsidRPr="00721D17">
        <w:rPr>
          <w:b/>
          <w:sz w:val="36"/>
          <w:szCs w:val="36"/>
        </w:rPr>
        <w:t xml:space="preserve"> Order Catalog</w:t>
      </w:r>
    </w:p>
    <w:p w:rsidR="00774EF5" w:rsidRDefault="000D2F8A" w:rsidP="00FC31D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*Uniforms subject to change depending on </w:t>
      </w:r>
      <w:r w:rsidR="00CA1232">
        <w:rPr>
          <w:b/>
          <w:sz w:val="24"/>
          <w:szCs w:val="24"/>
        </w:rPr>
        <w:t>availability</w:t>
      </w:r>
      <w:r>
        <w:rPr>
          <w:b/>
          <w:sz w:val="24"/>
          <w:szCs w:val="24"/>
        </w:rPr>
        <w:t>*</w:t>
      </w:r>
    </w:p>
    <w:p w:rsidR="000D2F8A" w:rsidRPr="000D2F8A" w:rsidRDefault="000D2F8A" w:rsidP="00FC31D2">
      <w:pPr>
        <w:jc w:val="center"/>
        <w:rPr>
          <w:b/>
          <w:sz w:val="24"/>
          <w:szCs w:val="24"/>
        </w:rPr>
      </w:pPr>
    </w:p>
    <w:p w:rsidR="009D7CEE" w:rsidRPr="006908B8" w:rsidRDefault="00FC31D2" w:rsidP="00D37796">
      <w:pPr>
        <w:jc w:val="center"/>
        <w:rPr>
          <w:b/>
          <w:i/>
          <w:sz w:val="28"/>
          <w:szCs w:val="28"/>
        </w:rPr>
      </w:pPr>
      <w:r w:rsidRPr="006908B8">
        <w:rPr>
          <w:b/>
          <w:i/>
          <w:sz w:val="28"/>
          <w:szCs w:val="28"/>
        </w:rPr>
        <w:t>Sprint/Hurdles/Relays Competition Uniforms</w:t>
      </w:r>
    </w:p>
    <w:p w:rsidR="00FC31D2" w:rsidRDefault="003D656D" w:rsidP="006F2669">
      <w:pPr>
        <w:ind w:left="-1350" w:right="-135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                Girls </w:t>
      </w:r>
      <w:r w:rsidR="00863D1D">
        <w:rPr>
          <w:b/>
          <w:i/>
          <w:sz w:val="24"/>
          <w:szCs w:val="24"/>
        </w:rPr>
        <w:t>T</w:t>
      </w:r>
      <w:r>
        <w:rPr>
          <w:b/>
          <w:i/>
          <w:sz w:val="24"/>
          <w:szCs w:val="24"/>
        </w:rPr>
        <w:t xml:space="preserve">op                       </w:t>
      </w:r>
      <w:r w:rsidR="00C506CF">
        <w:rPr>
          <w:b/>
          <w:i/>
          <w:sz w:val="24"/>
          <w:szCs w:val="24"/>
        </w:rPr>
        <w:t xml:space="preserve">      </w:t>
      </w:r>
      <w:r w:rsidR="00863D1D">
        <w:rPr>
          <w:b/>
          <w:i/>
          <w:sz w:val="24"/>
          <w:szCs w:val="24"/>
        </w:rPr>
        <w:t>Girls B</w:t>
      </w:r>
      <w:r>
        <w:rPr>
          <w:b/>
          <w:i/>
          <w:sz w:val="24"/>
          <w:szCs w:val="24"/>
        </w:rPr>
        <w:t>ottoms</w:t>
      </w:r>
      <w:r>
        <w:rPr>
          <w:b/>
          <w:i/>
          <w:sz w:val="24"/>
          <w:szCs w:val="24"/>
        </w:rPr>
        <w:tab/>
      </w:r>
      <w:r w:rsidR="00C506CF">
        <w:rPr>
          <w:b/>
          <w:i/>
          <w:sz w:val="24"/>
          <w:szCs w:val="24"/>
        </w:rPr>
        <w:t xml:space="preserve">                       </w:t>
      </w:r>
      <w:r>
        <w:rPr>
          <w:b/>
          <w:i/>
          <w:sz w:val="24"/>
          <w:szCs w:val="24"/>
        </w:rPr>
        <w:t xml:space="preserve">Boys </w:t>
      </w:r>
      <w:r w:rsidR="00A40789">
        <w:rPr>
          <w:b/>
          <w:i/>
          <w:sz w:val="24"/>
          <w:szCs w:val="24"/>
        </w:rPr>
        <w:t>Compression Top</w:t>
      </w:r>
      <w:r w:rsidR="006F2669">
        <w:rPr>
          <w:b/>
          <w:i/>
          <w:sz w:val="24"/>
          <w:szCs w:val="24"/>
        </w:rPr>
        <w:t xml:space="preserve">          </w:t>
      </w:r>
      <w:r w:rsidR="00C506CF">
        <w:rPr>
          <w:b/>
          <w:i/>
          <w:sz w:val="24"/>
          <w:szCs w:val="24"/>
        </w:rPr>
        <w:t xml:space="preserve">                </w:t>
      </w:r>
      <w:r w:rsidR="00AA0D0B">
        <w:rPr>
          <w:b/>
          <w:i/>
          <w:sz w:val="24"/>
          <w:szCs w:val="24"/>
        </w:rPr>
        <w:t>Boys</w:t>
      </w:r>
      <w:r w:rsidR="00C506CF">
        <w:rPr>
          <w:b/>
          <w:i/>
          <w:sz w:val="24"/>
          <w:szCs w:val="24"/>
        </w:rPr>
        <w:t xml:space="preserve"> B</w:t>
      </w:r>
      <w:r w:rsidR="00910B46">
        <w:rPr>
          <w:b/>
          <w:i/>
          <w:sz w:val="24"/>
          <w:szCs w:val="24"/>
        </w:rPr>
        <w:t>ottoms</w:t>
      </w:r>
      <w:r>
        <w:rPr>
          <w:b/>
          <w:i/>
          <w:sz w:val="24"/>
          <w:szCs w:val="24"/>
        </w:rPr>
        <w:tab/>
        <w:t xml:space="preserve"> </w:t>
      </w:r>
      <w:r w:rsidR="006F2669">
        <w:rPr>
          <w:b/>
          <w:i/>
          <w:sz w:val="24"/>
          <w:szCs w:val="24"/>
        </w:rPr>
        <w:t xml:space="preserve"> </w:t>
      </w:r>
      <w:r w:rsidR="00910B46">
        <w:rPr>
          <w:b/>
          <w:i/>
          <w:sz w:val="24"/>
          <w:szCs w:val="24"/>
        </w:rPr>
        <w:t xml:space="preserve">      </w:t>
      </w:r>
    </w:p>
    <w:p w:rsidR="00FC31D2" w:rsidRDefault="00A13A8B" w:rsidP="00210593">
      <w:pPr>
        <w:ind w:left="-1260" w:right="-1440"/>
        <w:rPr>
          <w:noProof/>
        </w:rPr>
      </w:pPr>
      <w:r>
        <w:rPr>
          <w:noProof/>
        </w:rPr>
        <w:drawing>
          <wp:inline distT="0" distB="0" distL="0" distR="0" wp14:anchorId="33E85924" wp14:editId="73B08647">
            <wp:extent cx="1285875" cy="1352550"/>
            <wp:effectExtent l="0" t="0" r="9525" b="0"/>
            <wp:docPr id="3" name="Picture 3" descr="http://img.runningwarehouse.com/watermark/rs.php?path=NWTAT-WW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mg.runningwarehouse.com/watermark/rs.php?path=NWTAT-WW-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593">
        <w:rPr>
          <w:noProof/>
        </w:rPr>
        <w:t xml:space="preserve"> </w:t>
      </w:r>
      <w:r w:rsidR="00AA0D0B">
        <w:rPr>
          <w:noProof/>
        </w:rPr>
        <w:t xml:space="preserve">           </w:t>
      </w:r>
      <w:r w:rsidR="00210593">
        <w:rPr>
          <w:noProof/>
        </w:rPr>
        <w:t xml:space="preserve">  </w:t>
      </w:r>
      <w:r w:rsidR="00FC31D2">
        <w:rPr>
          <w:noProof/>
        </w:rPr>
        <w:drawing>
          <wp:inline distT="0" distB="0" distL="0" distR="0" wp14:anchorId="2D386FC0" wp14:editId="6923D9A3">
            <wp:extent cx="1409700" cy="1323975"/>
            <wp:effectExtent l="0" t="0" r="0" b="9525"/>
            <wp:docPr id="5" name="Picture 5" descr="http://images.nike.com/is/image/DotCom/PDP_COPY_S/NIKE-PERFORMANCE-SHORT-800998_419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mages.nike.com/is/image/DotCom/PDP_COPY_S/NIKE-PERFORMANCE-SHORT-800998_419_A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593">
        <w:rPr>
          <w:rFonts w:ascii="Arial" w:hAnsi="Arial" w:cs="Arial"/>
          <w:noProof/>
          <w:sz w:val="20"/>
          <w:szCs w:val="20"/>
        </w:rPr>
        <w:t xml:space="preserve"> </w:t>
      </w:r>
      <w:r w:rsidR="00910B46">
        <w:rPr>
          <w:rFonts w:ascii="Arial" w:hAnsi="Arial" w:cs="Arial"/>
          <w:noProof/>
          <w:sz w:val="20"/>
          <w:szCs w:val="20"/>
        </w:rPr>
        <w:t xml:space="preserve">        </w:t>
      </w:r>
      <w:r w:rsidR="00AB3D7C">
        <w:rPr>
          <w:rFonts w:ascii="Arial" w:hAnsi="Arial" w:cs="Arial"/>
          <w:noProof/>
          <w:sz w:val="20"/>
          <w:szCs w:val="20"/>
        </w:rPr>
        <w:t xml:space="preserve">  </w:t>
      </w:r>
      <w:r w:rsidR="00AA0D0B">
        <w:rPr>
          <w:noProof/>
        </w:rPr>
        <w:t xml:space="preserve">           </w:t>
      </w:r>
      <w:r w:rsidR="003D656D">
        <w:rPr>
          <w:noProof/>
        </w:rPr>
        <w:drawing>
          <wp:inline distT="0" distB="0" distL="0" distR="0" wp14:anchorId="5DC5A3FF" wp14:editId="0231598A">
            <wp:extent cx="1314450" cy="1162050"/>
            <wp:effectExtent l="0" t="0" r="0" b="0"/>
            <wp:docPr id="7" name="Picture 7" descr="Nike Pro Cool Compression Men's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ke Pro Cool Compression Men's Shir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108" cy="116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D7C">
        <w:rPr>
          <w:noProof/>
        </w:rPr>
        <w:t xml:space="preserve"> </w:t>
      </w:r>
      <w:r w:rsidR="00FC31D2">
        <w:rPr>
          <w:noProof/>
        </w:rPr>
        <w:t xml:space="preserve"> </w:t>
      </w:r>
      <w:r w:rsidR="00910B46">
        <w:rPr>
          <w:noProof/>
        </w:rPr>
        <w:t xml:space="preserve">        </w:t>
      </w:r>
      <w:r w:rsidR="00FC31D2">
        <w:rPr>
          <w:noProof/>
        </w:rPr>
        <w:t xml:space="preserve"> </w:t>
      </w:r>
      <w:r w:rsidR="00AA0D0B">
        <w:rPr>
          <w:noProof/>
        </w:rPr>
        <w:t xml:space="preserve">          </w:t>
      </w:r>
      <w:r w:rsidR="00FC31D2">
        <w:rPr>
          <w:noProof/>
        </w:rPr>
        <w:t xml:space="preserve"> </w:t>
      </w:r>
      <w:r w:rsidR="00AA0D0B">
        <w:rPr>
          <w:noProof/>
        </w:rPr>
        <w:t xml:space="preserve">     </w:t>
      </w:r>
      <w:r w:rsidR="00AA0D0B">
        <w:rPr>
          <w:noProof/>
        </w:rPr>
        <w:drawing>
          <wp:inline distT="0" distB="0" distL="0" distR="0" wp14:anchorId="7E5741D6" wp14:editId="41D69C39">
            <wp:extent cx="1038225" cy="1295400"/>
            <wp:effectExtent l="0" t="0" r="9525" b="0"/>
            <wp:docPr id="22" name="Picture 22" descr="http://img.runningwarehouse.com/watermark/rs.php?path=NMTFSH-NV-1.jpg&amp;nw=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mg.runningwarehouse.com/watermark/rs.php?path=NMTFSH-NV-1.jpg&amp;nw=3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42E" w:rsidRDefault="00A8742E" w:rsidP="00210593">
      <w:pPr>
        <w:ind w:left="-1260" w:right="-1440"/>
        <w:rPr>
          <w:noProof/>
        </w:rPr>
      </w:pPr>
    </w:p>
    <w:p w:rsidR="009D7CEE" w:rsidRDefault="009D7CEE" w:rsidP="00210593">
      <w:pPr>
        <w:ind w:left="-1260" w:right="-1440"/>
        <w:rPr>
          <w:noProof/>
        </w:rPr>
      </w:pPr>
    </w:p>
    <w:p w:rsidR="00AB3D7C" w:rsidRPr="006908B8" w:rsidRDefault="00C506CF" w:rsidP="00C506CF">
      <w:pPr>
        <w:ind w:right="-1170"/>
        <w:jc w:val="center"/>
        <w:rPr>
          <w:b/>
          <w:i/>
          <w:noProof/>
          <w:sz w:val="28"/>
          <w:szCs w:val="28"/>
        </w:rPr>
      </w:pPr>
      <w:r w:rsidRPr="006908B8">
        <w:rPr>
          <w:b/>
          <w:i/>
          <w:noProof/>
          <w:sz w:val="28"/>
          <w:szCs w:val="28"/>
        </w:rPr>
        <w:t xml:space="preserve">Distance/Field Competition Uniforms </w:t>
      </w:r>
    </w:p>
    <w:p w:rsidR="00C506CF" w:rsidRDefault="006908B8" w:rsidP="00776DF9">
      <w:pPr>
        <w:ind w:left="-1260" w:right="-1170"/>
        <w:rPr>
          <w:b/>
          <w:i/>
          <w:noProof/>
          <w:sz w:val="24"/>
          <w:szCs w:val="24"/>
        </w:rPr>
      </w:pPr>
      <w:r>
        <w:rPr>
          <w:b/>
          <w:i/>
          <w:noProof/>
          <w:sz w:val="24"/>
          <w:szCs w:val="24"/>
        </w:rPr>
        <w:t xml:space="preserve">             Girls Top</w:t>
      </w:r>
      <w:r>
        <w:rPr>
          <w:b/>
          <w:i/>
          <w:noProof/>
          <w:sz w:val="24"/>
          <w:szCs w:val="24"/>
        </w:rPr>
        <w:tab/>
      </w:r>
      <w:r w:rsidR="000D0968">
        <w:rPr>
          <w:b/>
          <w:i/>
          <w:noProof/>
          <w:sz w:val="24"/>
          <w:szCs w:val="24"/>
        </w:rPr>
        <w:t xml:space="preserve">            </w:t>
      </w:r>
      <w:r w:rsidR="00776DF9">
        <w:rPr>
          <w:b/>
          <w:i/>
          <w:noProof/>
          <w:sz w:val="24"/>
          <w:szCs w:val="24"/>
        </w:rPr>
        <w:t>Girls Bottoms</w:t>
      </w:r>
      <w:r w:rsidR="00776DF9">
        <w:rPr>
          <w:b/>
          <w:i/>
          <w:noProof/>
          <w:sz w:val="24"/>
          <w:szCs w:val="24"/>
        </w:rPr>
        <w:tab/>
      </w:r>
      <w:r w:rsidR="00776DF9">
        <w:rPr>
          <w:b/>
          <w:i/>
          <w:noProof/>
          <w:sz w:val="24"/>
          <w:szCs w:val="24"/>
        </w:rPr>
        <w:tab/>
        <w:t xml:space="preserve">     </w:t>
      </w:r>
      <w:r w:rsidR="00DF3AEE">
        <w:rPr>
          <w:b/>
          <w:i/>
          <w:noProof/>
          <w:sz w:val="24"/>
          <w:szCs w:val="24"/>
        </w:rPr>
        <w:t xml:space="preserve">    </w:t>
      </w:r>
      <w:r>
        <w:rPr>
          <w:b/>
          <w:i/>
          <w:noProof/>
          <w:sz w:val="24"/>
          <w:szCs w:val="24"/>
        </w:rPr>
        <w:t>Boys Top</w:t>
      </w:r>
      <w:r w:rsidR="00776DF9">
        <w:rPr>
          <w:b/>
          <w:i/>
          <w:noProof/>
          <w:sz w:val="24"/>
          <w:szCs w:val="24"/>
        </w:rPr>
        <w:tab/>
        <w:t xml:space="preserve">                    Boys Bottoms</w:t>
      </w:r>
      <w:r w:rsidR="000D0968">
        <w:rPr>
          <w:b/>
          <w:i/>
          <w:noProof/>
          <w:sz w:val="24"/>
          <w:szCs w:val="24"/>
        </w:rPr>
        <w:tab/>
        <w:t xml:space="preserve">  Boys Throws Shorts</w:t>
      </w:r>
    </w:p>
    <w:p w:rsidR="00774EF5" w:rsidRDefault="00C6656B" w:rsidP="00291A37">
      <w:pPr>
        <w:spacing w:line="240" w:lineRule="auto"/>
        <w:ind w:left="-1350" w:right="-1170"/>
        <w:rPr>
          <w:noProof/>
        </w:rPr>
      </w:pPr>
      <w:r>
        <w:rPr>
          <w:noProof/>
        </w:rPr>
        <w:drawing>
          <wp:inline distT="0" distB="0" distL="0" distR="0" wp14:anchorId="6C81BC8D" wp14:editId="482B62EF">
            <wp:extent cx="1343025" cy="1295400"/>
            <wp:effectExtent l="0" t="0" r="9525" b="0"/>
            <wp:docPr id="10" name="Picture 10" descr="http://img.runningwarehouse.com/watermark/rs.php?path=NWTAT-WW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mg.runningwarehouse.com/watermark/rs.php?path=NWTAT-WW-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="007C2A5A"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05BCEA11" wp14:editId="3B6C2EFF">
            <wp:extent cx="1066800" cy="1123950"/>
            <wp:effectExtent l="0" t="0" r="0" b="0"/>
            <wp:docPr id="9" name="yui_3_5_1_1_1452042705183_807" descr="https://sp.yimg.com/xj/th?id=OIP.M719c8346c9f0a97ef7501ab2bef62d35H0&amp;pid=15.1&amp;P=0&amp;w=300&amp;h=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ui_3_5_1_1_1452042705183_807" descr="https://sp.yimg.com/xj/th?id=OIP.M719c8346c9f0a97ef7501ab2bef62d35H0&amp;pid=15.1&amp;P=0&amp;w=300&amp;h=30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2A5A">
        <w:rPr>
          <w:rFonts w:ascii="Arial" w:hAnsi="Arial" w:cs="Arial"/>
          <w:noProof/>
          <w:sz w:val="20"/>
          <w:szCs w:val="20"/>
        </w:rPr>
        <w:t xml:space="preserve">   </w:t>
      </w:r>
      <w:r w:rsidR="0091398F">
        <w:rPr>
          <w:rFonts w:ascii="Arial" w:hAnsi="Arial" w:cs="Arial"/>
          <w:noProof/>
          <w:sz w:val="20"/>
          <w:szCs w:val="20"/>
        </w:rPr>
        <w:t xml:space="preserve">  </w:t>
      </w:r>
      <w:r w:rsidR="00DF3AEE">
        <w:rPr>
          <w:rFonts w:ascii="Arial" w:hAnsi="Arial" w:cs="Arial"/>
          <w:noProof/>
          <w:sz w:val="20"/>
          <w:szCs w:val="20"/>
        </w:rPr>
        <w:t xml:space="preserve">    </w:t>
      </w:r>
      <w:r w:rsidR="0091398F">
        <w:rPr>
          <w:rFonts w:ascii="Arial" w:hAnsi="Arial" w:cs="Arial"/>
          <w:noProof/>
          <w:sz w:val="20"/>
          <w:szCs w:val="20"/>
        </w:rPr>
        <w:t xml:space="preserve">  </w:t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053B58B" wp14:editId="66686538">
            <wp:extent cx="1219200" cy="1114425"/>
            <wp:effectExtent l="0" t="0" r="0" b="9525"/>
            <wp:docPr id="6" name="Picture 6" descr="http://www.sportsmart.com.au/products/BR2_7967_5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sportsmart.com.au/products/BR2_7967_50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="007C2A5A">
        <w:rPr>
          <w:noProof/>
        </w:rPr>
        <w:t xml:space="preserve">     </w:t>
      </w:r>
      <w:r w:rsidR="0091398F">
        <w:rPr>
          <w:noProof/>
        </w:rPr>
        <w:t xml:space="preserve">          </w:t>
      </w:r>
      <w:r w:rsidR="00663BDA">
        <w:rPr>
          <w:noProof/>
        </w:rPr>
        <w:drawing>
          <wp:inline distT="0" distB="0" distL="0" distR="0" wp14:anchorId="4DFFF95F" wp14:editId="700E9E28">
            <wp:extent cx="1000125" cy="1066800"/>
            <wp:effectExtent l="0" t="0" r="9525" b="0"/>
            <wp:docPr id="14" name="cboxPhoto" descr="https://www.vsathletics.com/store/images/D/642086-420-P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boxPhoto" descr="https://www.vsathletics.com/store/images/D/642086-420-PV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398F">
        <w:rPr>
          <w:rFonts w:ascii="Arial" w:hAnsi="Arial" w:cs="Arial"/>
          <w:noProof/>
          <w:sz w:val="20"/>
          <w:szCs w:val="20"/>
        </w:rPr>
        <w:t xml:space="preserve">  </w:t>
      </w:r>
      <w:r w:rsidR="000D0968">
        <w:rPr>
          <w:noProof/>
        </w:rPr>
        <w:t xml:space="preserve">      </w:t>
      </w:r>
      <w:r w:rsidR="000D0968">
        <w:rPr>
          <w:noProof/>
        </w:rPr>
        <w:drawing>
          <wp:inline distT="0" distB="0" distL="0" distR="0" wp14:anchorId="7114DF4C" wp14:editId="48C76BE8">
            <wp:extent cx="1285875" cy="1114425"/>
            <wp:effectExtent l="0" t="0" r="9525" b="9525"/>
            <wp:docPr id="16" name="Picture 16" descr="Nike Team Fly Boys' Training Sho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ke Team Fly Boys' Training Shor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42E" w:rsidRDefault="00A8742E" w:rsidP="00291A37">
      <w:pPr>
        <w:spacing w:line="240" w:lineRule="auto"/>
        <w:ind w:left="-1350" w:right="-1170"/>
        <w:rPr>
          <w:noProof/>
        </w:rPr>
      </w:pPr>
    </w:p>
    <w:p w:rsidR="00A8742E" w:rsidRDefault="00A8742E" w:rsidP="00291A37">
      <w:pPr>
        <w:spacing w:line="240" w:lineRule="auto"/>
        <w:ind w:left="-1350" w:right="-1170"/>
        <w:rPr>
          <w:noProof/>
        </w:rPr>
      </w:pPr>
    </w:p>
    <w:p w:rsidR="000D0968" w:rsidRDefault="000D0968" w:rsidP="00291A37">
      <w:pPr>
        <w:spacing w:line="240" w:lineRule="auto"/>
        <w:ind w:left="-1350" w:right="-1170"/>
        <w:rPr>
          <w:noProof/>
        </w:rPr>
      </w:pPr>
    </w:p>
    <w:p w:rsidR="000D0968" w:rsidRPr="000D0968" w:rsidRDefault="000D0968" w:rsidP="000D0968">
      <w:pPr>
        <w:spacing w:line="240" w:lineRule="auto"/>
        <w:ind w:left="-1350" w:right="-1170"/>
        <w:jc w:val="center"/>
        <w:rPr>
          <w:b/>
          <w:i/>
          <w:noProof/>
          <w:sz w:val="28"/>
          <w:szCs w:val="28"/>
        </w:rPr>
      </w:pPr>
      <w:r w:rsidRPr="000D0968">
        <w:rPr>
          <w:b/>
          <w:i/>
          <w:noProof/>
          <w:sz w:val="28"/>
          <w:szCs w:val="28"/>
        </w:rPr>
        <w:t>Team Warm Up Uniform</w:t>
      </w:r>
    </w:p>
    <w:p w:rsidR="00774EF5" w:rsidRDefault="00774EF5" w:rsidP="000D0968">
      <w:pPr>
        <w:spacing w:line="240" w:lineRule="auto"/>
        <w:ind w:right="-1170"/>
        <w:rPr>
          <w:rFonts w:ascii="Arial" w:hAnsi="Arial" w:cs="Arial"/>
          <w:noProof/>
          <w:sz w:val="20"/>
          <w:szCs w:val="20"/>
        </w:rPr>
      </w:pPr>
    </w:p>
    <w:p w:rsidR="00210593" w:rsidRPr="000D0968" w:rsidRDefault="000D0968" w:rsidP="000D0968">
      <w:pPr>
        <w:spacing w:line="240" w:lineRule="auto"/>
        <w:ind w:left="-1350" w:right="-1170"/>
        <w:rPr>
          <w:noProof/>
        </w:rPr>
      </w:pPr>
      <w:r>
        <w:rPr>
          <w:rFonts w:ascii="Arial" w:hAnsi="Arial" w:cs="Arial"/>
          <w:b/>
          <w:i/>
          <w:noProof/>
          <w:sz w:val="20"/>
          <w:szCs w:val="20"/>
        </w:rPr>
        <w:tab/>
      </w:r>
      <w:r w:rsidR="00396B55">
        <w:rPr>
          <w:rFonts w:ascii="Arial" w:hAnsi="Arial" w:cs="Arial"/>
          <w:b/>
          <w:i/>
          <w:noProof/>
          <w:sz w:val="20"/>
          <w:szCs w:val="20"/>
        </w:rPr>
        <w:t xml:space="preserve">                                      </w:t>
      </w:r>
      <w:r>
        <w:rPr>
          <w:rFonts w:ascii="Arial" w:hAnsi="Arial" w:cs="Arial"/>
          <w:b/>
          <w:i/>
          <w:noProof/>
          <w:sz w:val="20"/>
          <w:szCs w:val="20"/>
        </w:rPr>
        <w:t>Team WU Jacket</w:t>
      </w:r>
      <w:r>
        <w:rPr>
          <w:rFonts w:ascii="Arial" w:hAnsi="Arial" w:cs="Arial"/>
          <w:b/>
          <w:i/>
          <w:noProof/>
          <w:sz w:val="20"/>
          <w:szCs w:val="20"/>
        </w:rPr>
        <w:tab/>
      </w:r>
      <w:r w:rsidR="00396B55">
        <w:rPr>
          <w:rFonts w:ascii="Arial" w:hAnsi="Arial" w:cs="Arial"/>
          <w:b/>
          <w:i/>
          <w:noProof/>
          <w:sz w:val="20"/>
          <w:szCs w:val="20"/>
        </w:rPr>
        <w:t xml:space="preserve">            </w:t>
      </w:r>
      <w:r>
        <w:rPr>
          <w:rFonts w:ascii="Arial" w:hAnsi="Arial" w:cs="Arial"/>
          <w:b/>
          <w:i/>
          <w:noProof/>
          <w:sz w:val="20"/>
          <w:szCs w:val="20"/>
        </w:rPr>
        <w:t>Boys WU Pant</w:t>
      </w:r>
      <w:r>
        <w:rPr>
          <w:rFonts w:ascii="Arial" w:hAnsi="Arial" w:cs="Arial"/>
          <w:b/>
          <w:i/>
          <w:noProof/>
          <w:sz w:val="20"/>
          <w:szCs w:val="20"/>
        </w:rPr>
        <w:tab/>
        <w:t xml:space="preserve">            </w:t>
      </w:r>
      <w:r w:rsidR="00396B55">
        <w:rPr>
          <w:rFonts w:ascii="Arial" w:hAnsi="Arial" w:cs="Arial"/>
          <w:b/>
          <w:i/>
          <w:noProof/>
          <w:sz w:val="20"/>
          <w:szCs w:val="20"/>
        </w:rPr>
        <w:t xml:space="preserve">        </w:t>
      </w:r>
      <w:r>
        <w:rPr>
          <w:rFonts w:ascii="Arial" w:hAnsi="Arial" w:cs="Arial"/>
          <w:b/>
          <w:i/>
          <w:noProof/>
          <w:sz w:val="20"/>
          <w:szCs w:val="20"/>
        </w:rPr>
        <w:t>Girls WU Pants</w:t>
      </w:r>
    </w:p>
    <w:p w:rsidR="00AB3D7C" w:rsidRDefault="00203E6C" w:rsidP="00F721E2">
      <w:pPr>
        <w:tabs>
          <w:tab w:val="left" w:pos="2220"/>
        </w:tabs>
        <w:ind w:left="-1260" w:right="-1260"/>
      </w:pPr>
      <w:r>
        <w:t xml:space="preserve">      </w:t>
      </w:r>
      <w:r w:rsidR="00396B55">
        <w:rPr>
          <w:noProof/>
        </w:rPr>
        <w:t xml:space="preserve">                                         </w:t>
      </w:r>
      <w:r>
        <w:rPr>
          <w:noProof/>
        </w:rPr>
        <w:drawing>
          <wp:inline distT="0" distB="0" distL="0" distR="0" wp14:anchorId="27748F41" wp14:editId="13BD0F20">
            <wp:extent cx="1409700" cy="1152525"/>
            <wp:effectExtent l="0" t="0" r="0" b="9525"/>
            <wp:docPr id="18" name="cboxPhoto" descr="https://www.vsathletics.com/store/images/D/453185-419-P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boxPhoto" descr="https://www.vsathletics.com/store/images/D/453185-419-PV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6B55">
        <w:rPr>
          <w:noProof/>
        </w:rPr>
        <w:t xml:space="preserve">        </w:t>
      </w:r>
      <w:r w:rsidR="00AA0D0B">
        <w:rPr>
          <w:noProof/>
        </w:rPr>
        <w:t xml:space="preserve">    </w:t>
      </w:r>
      <w:r w:rsidR="00396B55">
        <w:rPr>
          <w:noProof/>
        </w:rPr>
        <w:t xml:space="preserve">    </w:t>
      </w:r>
      <w:r w:rsidR="00DF3711">
        <w:rPr>
          <w:noProof/>
        </w:rPr>
        <w:drawing>
          <wp:inline distT="0" distB="0" distL="0" distR="0" wp14:anchorId="5742140B" wp14:editId="3E32CD05">
            <wp:extent cx="1152525" cy="1209675"/>
            <wp:effectExtent l="0" t="0" r="9525" b="9525"/>
            <wp:docPr id="19" name="Picture 19" descr="http://images.nike.com/is/image/DotCom/PDP_COPY/WS-ZOOM-RUN-PANT-521457_010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mages.nike.com/is/image/DotCom/PDP_COPY/WS-ZOOM-RUN-PANT-521457_010_A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3711">
        <w:t xml:space="preserve">   </w:t>
      </w:r>
      <w:r w:rsidR="00396B55">
        <w:rPr>
          <w:noProof/>
        </w:rPr>
        <w:t xml:space="preserve">             </w:t>
      </w:r>
      <w:r w:rsidR="00F721E2">
        <w:rPr>
          <w:noProof/>
        </w:rPr>
        <w:drawing>
          <wp:inline distT="0" distB="0" distL="0" distR="0" wp14:anchorId="61303F61" wp14:editId="12FC5823">
            <wp:extent cx="1219200" cy="1171575"/>
            <wp:effectExtent l="0" t="0" r="0" b="9525"/>
            <wp:docPr id="20" name="Picture 20" descr="http://images.eastbay.com/pi/98586420/small/nike-team-overtime-pants-wome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mages.eastbay.com/pi/98586420/small/nike-team-overtime-pants-women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3EE6" w:rsidRDefault="00E63EE6" w:rsidP="00210593">
      <w:pPr>
        <w:tabs>
          <w:tab w:val="left" w:pos="2220"/>
        </w:tabs>
      </w:pPr>
    </w:p>
    <w:p w:rsidR="00747256" w:rsidRDefault="00747256" w:rsidP="00443B14">
      <w:pPr>
        <w:tabs>
          <w:tab w:val="left" w:pos="2220"/>
        </w:tabs>
        <w:jc w:val="center"/>
      </w:pPr>
    </w:p>
    <w:p w:rsidR="00396B55" w:rsidRDefault="00396B55" w:rsidP="0003363F"/>
    <w:p w:rsidR="00721D17" w:rsidRDefault="00721D17" w:rsidP="00E53943">
      <w:pPr>
        <w:jc w:val="center"/>
        <w:rPr>
          <w:rFonts w:ascii="Algerian" w:hAnsi="Algerian"/>
          <w:sz w:val="52"/>
          <w:szCs w:val="52"/>
        </w:rPr>
      </w:pPr>
      <w:r w:rsidRPr="00115C47">
        <w:rPr>
          <w:rFonts w:ascii="Algerian" w:hAnsi="Algerian"/>
          <w:sz w:val="52"/>
          <w:szCs w:val="52"/>
        </w:rPr>
        <w:t>Eleanor Roosevelt Track &amp; Field</w:t>
      </w:r>
    </w:p>
    <w:p w:rsidR="00721D17" w:rsidRPr="00721D17" w:rsidRDefault="00721D17" w:rsidP="00721D17">
      <w:pPr>
        <w:jc w:val="center"/>
        <w:rPr>
          <w:b/>
          <w:sz w:val="36"/>
          <w:szCs w:val="36"/>
        </w:rPr>
      </w:pPr>
      <w:r w:rsidRPr="00721D17">
        <w:rPr>
          <w:b/>
          <w:sz w:val="36"/>
          <w:szCs w:val="36"/>
        </w:rPr>
        <w:t>2016 Competition Gear</w:t>
      </w:r>
      <w:r w:rsidR="0003363F">
        <w:rPr>
          <w:b/>
          <w:sz w:val="36"/>
          <w:szCs w:val="36"/>
        </w:rPr>
        <w:t xml:space="preserve"> Order Form</w:t>
      </w:r>
    </w:p>
    <w:p w:rsidR="00E63EE6" w:rsidRDefault="00E00DCE" w:rsidP="00E63EE6">
      <w:pPr>
        <w:jc w:val="center"/>
        <w:rPr>
          <w:b/>
          <w:i/>
          <w:sz w:val="36"/>
          <w:szCs w:val="36"/>
          <w:u w:val="single"/>
        </w:rPr>
      </w:pPr>
      <w:r>
        <w:rPr>
          <w:b/>
          <w:i/>
          <w:sz w:val="36"/>
          <w:szCs w:val="36"/>
          <w:u w:val="single"/>
        </w:rPr>
        <w:t>Please Place Order ON</w:t>
      </w:r>
      <w:r w:rsidR="00443B14">
        <w:rPr>
          <w:b/>
          <w:i/>
          <w:sz w:val="36"/>
          <w:szCs w:val="36"/>
          <w:u w:val="single"/>
        </w:rPr>
        <w:t xml:space="preserve"> </w:t>
      </w:r>
      <w:r w:rsidR="007A47B7">
        <w:rPr>
          <w:b/>
          <w:i/>
          <w:sz w:val="36"/>
          <w:szCs w:val="36"/>
          <w:u w:val="single"/>
        </w:rPr>
        <w:t>January 19</w:t>
      </w:r>
      <w:r w:rsidR="00E63EE6">
        <w:rPr>
          <w:b/>
          <w:i/>
          <w:sz w:val="36"/>
          <w:szCs w:val="36"/>
          <w:u w:val="single"/>
        </w:rPr>
        <w:t>, 2016</w:t>
      </w:r>
    </w:p>
    <w:p w:rsidR="00E63EE6" w:rsidRDefault="00347B4A" w:rsidP="00347B4A">
      <w:pPr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Please mark the</w:t>
      </w:r>
      <w:r w:rsidR="00E63EE6" w:rsidRPr="00CB0482">
        <w:rPr>
          <w:b/>
          <w:i/>
          <w:sz w:val="24"/>
          <w:szCs w:val="24"/>
        </w:rPr>
        <w:t xml:space="preserve"> items</w:t>
      </w:r>
      <w:r>
        <w:rPr>
          <w:b/>
          <w:i/>
          <w:sz w:val="24"/>
          <w:szCs w:val="24"/>
        </w:rPr>
        <w:t xml:space="preserve"> you would like to purchase</w:t>
      </w:r>
      <w:r w:rsidR="00E63EE6">
        <w:rPr>
          <w:b/>
          <w:i/>
          <w:sz w:val="24"/>
          <w:szCs w:val="24"/>
        </w:rPr>
        <w:t xml:space="preserve">.  Athletes may purchase all items however it is not necessary.  If </w:t>
      </w:r>
      <w:r w:rsidR="007575FE">
        <w:rPr>
          <w:b/>
          <w:i/>
          <w:sz w:val="24"/>
          <w:szCs w:val="24"/>
        </w:rPr>
        <w:t>you are not able to</w:t>
      </w:r>
      <w:r w:rsidR="00E63EE6">
        <w:rPr>
          <w:b/>
          <w:i/>
          <w:sz w:val="24"/>
          <w:szCs w:val="24"/>
        </w:rPr>
        <w:t xml:space="preserve"> purchase a competition uniform one will be checked out to you, </w:t>
      </w:r>
      <w:r w:rsidR="00CE7706">
        <w:rPr>
          <w:b/>
          <w:i/>
          <w:sz w:val="24"/>
          <w:szCs w:val="24"/>
        </w:rPr>
        <w:t>Please</w:t>
      </w:r>
      <w:r w:rsidR="00E63EE6">
        <w:rPr>
          <w:b/>
          <w:i/>
          <w:sz w:val="24"/>
          <w:szCs w:val="24"/>
        </w:rPr>
        <w:t xml:space="preserve"> contact Coach Shonna </w:t>
      </w:r>
      <w:r>
        <w:rPr>
          <w:b/>
          <w:i/>
          <w:sz w:val="24"/>
          <w:szCs w:val="24"/>
        </w:rPr>
        <w:t>ASAP</w:t>
      </w:r>
      <w:r w:rsidR="00E63EE6">
        <w:rPr>
          <w:b/>
          <w:i/>
          <w:sz w:val="24"/>
          <w:szCs w:val="24"/>
        </w:rPr>
        <w:t>.</w:t>
      </w:r>
    </w:p>
    <w:p w:rsidR="0003540D" w:rsidRDefault="0003540D" w:rsidP="0003540D">
      <w:pPr>
        <w:ind w:left="-1170" w:right="-1260"/>
        <w:rPr>
          <w:b/>
          <w:i/>
          <w:sz w:val="24"/>
          <w:szCs w:val="24"/>
        </w:rPr>
      </w:pPr>
    </w:p>
    <w:p w:rsidR="0003540D" w:rsidRPr="000E2D91" w:rsidRDefault="00384986" w:rsidP="00DE2DE6">
      <w:pPr>
        <w:ind w:left="1710" w:right="-126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Sprint</w:t>
      </w:r>
      <w:r w:rsidR="00B1783F">
        <w:rPr>
          <w:b/>
          <w:i/>
          <w:sz w:val="24"/>
          <w:szCs w:val="24"/>
        </w:rPr>
        <w:t>s</w:t>
      </w:r>
      <w:r>
        <w:rPr>
          <w:b/>
          <w:i/>
          <w:sz w:val="24"/>
          <w:szCs w:val="24"/>
        </w:rPr>
        <w:t xml:space="preserve"> </w:t>
      </w:r>
      <w:r w:rsidR="0003540D">
        <w:rPr>
          <w:b/>
          <w:i/>
          <w:sz w:val="24"/>
          <w:szCs w:val="24"/>
        </w:rPr>
        <w:t>Competition Uniform (</w:t>
      </w:r>
      <w:r w:rsidR="00E55250">
        <w:rPr>
          <w:b/>
          <w:i/>
          <w:sz w:val="24"/>
          <w:szCs w:val="24"/>
        </w:rPr>
        <w:t>$70</w:t>
      </w:r>
      <w:r w:rsidR="000E2D91">
        <w:rPr>
          <w:b/>
          <w:i/>
          <w:sz w:val="24"/>
          <w:szCs w:val="24"/>
        </w:rPr>
        <w:t>) - sizes run big</w:t>
      </w:r>
    </w:p>
    <w:p w:rsidR="0003540D" w:rsidRDefault="009E26EB" w:rsidP="00DE2DE6">
      <w:pPr>
        <w:ind w:left="1710"/>
        <w:rPr>
          <w:sz w:val="24"/>
          <w:szCs w:val="24"/>
        </w:rPr>
      </w:pPr>
      <w:r>
        <w:rPr>
          <w:sz w:val="24"/>
          <w:szCs w:val="24"/>
        </w:rPr>
        <w:t>Top – Women</w:t>
      </w:r>
      <w:r w:rsidR="000E2D91">
        <w:rPr>
          <w:sz w:val="24"/>
          <w:szCs w:val="24"/>
        </w:rPr>
        <w:t xml:space="preserve"> </w:t>
      </w:r>
      <w:r w:rsidR="000E2D91">
        <w:rPr>
          <w:sz w:val="24"/>
          <w:szCs w:val="24"/>
        </w:rPr>
        <w:tab/>
      </w:r>
      <w:r w:rsidR="000E2D91">
        <w:rPr>
          <w:sz w:val="24"/>
          <w:szCs w:val="24"/>
        </w:rPr>
        <w:tab/>
        <w:t>S____ M____ L____ XL ____</w:t>
      </w:r>
    </w:p>
    <w:p w:rsidR="00B1783F" w:rsidRPr="0003540D" w:rsidRDefault="009E26EB" w:rsidP="00DE0D54">
      <w:pPr>
        <w:spacing w:after="0" w:line="240" w:lineRule="auto"/>
        <w:ind w:left="1710"/>
        <w:rPr>
          <w:sz w:val="24"/>
          <w:szCs w:val="24"/>
        </w:rPr>
      </w:pPr>
      <w:r>
        <w:rPr>
          <w:sz w:val="24"/>
          <w:szCs w:val="24"/>
        </w:rPr>
        <w:t>Shorts – Women</w:t>
      </w:r>
      <w:r w:rsidR="000E2D91">
        <w:rPr>
          <w:sz w:val="24"/>
          <w:szCs w:val="24"/>
        </w:rPr>
        <w:tab/>
      </w:r>
      <w:r w:rsidR="000E2D91">
        <w:rPr>
          <w:sz w:val="24"/>
          <w:szCs w:val="24"/>
        </w:rPr>
        <w:tab/>
        <w:t>S____ M____ L____ XL_____</w:t>
      </w:r>
    </w:p>
    <w:p w:rsidR="0003540D" w:rsidRDefault="0003540D" w:rsidP="00DE2DE6">
      <w:pPr>
        <w:spacing w:line="240" w:lineRule="auto"/>
        <w:ind w:left="1710"/>
        <w:rPr>
          <w:sz w:val="24"/>
          <w:szCs w:val="24"/>
        </w:rPr>
      </w:pPr>
    </w:p>
    <w:p w:rsidR="00384986" w:rsidRDefault="009E26EB" w:rsidP="00DE2DE6">
      <w:pPr>
        <w:ind w:left="1710"/>
        <w:rPr>
          <w:sz w:val="24"/>
          <w:szCs w:val="24"/>
        </w:rPr>
      </w:pPr>
      <w:r>
        <w:rPr>
          <w:sz w:val="24"/>
          <w:szCs w:val="24"/>
        </w:rPr>
        <w:t>Top – Men</w:t>
      </w:r>
      <w:r>
        <w:rPr>
          <w:sz w:val="24"/>
          <w:szCs w:val="24"/>
        </w:rPr>
        <w:tab/>
      </w:r>
      <w:r w:rsidR="00B2525A">
        <w:rPr>
          <w:sz w:val="24"/>
          <w:szCs w:val="24"/>
        </w:rPr>
        <w:t xml:space="preserve"> </w:t>
      </w:r>
      <w:r w:rsidR="00B2525A">
        <w:rPr>
          <w:sz w:val="24"/>
          <w:szCs w:val="24"/>
        </w:rPr>
        <w:tab/>
      </w:r>
      <w:r w:rsidR="00B2525A">
        <w:rPr>
          <w:sz w:val="24"/>
          <w:szCs w:val="24"/>
        </w:rPr>
        <w:tab/>
        <w:t>S____ M____ L____ XL _____</w:t>
      </w:r>
    </w:p>
    <w:p w:rsidR="00384986" w:rsidRDefault="009E26EB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>Shorts – Men</w:t>
      </w:r>
      <w:r w:rsidR="00B2525A">
        <w:rPr>
          <w:sz w:val="24"/>
          <w:szCs w:val="24"/>
        </w:rPr>
        <w:t xml:space="preserve"> </w:t>
      </w:r>
      <w:r w:rsidR="00B2525A">
        <w:rPr>
          <w:sz w:val="24"/>
          <w:szCs w:val="24"/>
        </w:rPr>
        <w:tab/>
      </w:r>
      <w:r w:rsidR="00B2525A">
        <w:rPr>
          <w:sz w:val="24"/>
          <w:szCs w:val="24"/>
        </w:rPr>
        <w:tab/>
        <w:t>S____ M____ L____ XL _____</w:t>
      </w:r>
    </w:p>
    <w:p w:rsidR="00384986" w:rsidRPr="00B15673" w:rsidRDefault="00B1783F" w:rsidP="00DE2DE6">
      <w:pPr>
        <w:ind w:left="171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Distance/Field</w:t>
      </w:r>
      <w:r w:rsidR="00E55250">
        <w:rPr>
          <w:b/>
          <w:i/>
          <w:sz w:val="24"/>
          <w:szCs w:val="24"/>
        </w:rPr>
        <w:t xml:space="preserve"> Competition Uniform ($70</w:t>
      </w:r>
      <w:r w:rsidR="00384986" w:rsidRPr="00B15673">
        <w:rPr>
          <w:b/>
          <w:i/>
          <w:sz w:val="24"/>
          <w:szCs w:val="24"/>
        </w:rPr>
        <w:t>) – sizes run big</w:t>
      </w:r>
    </w:p>
    <w:p w:rsidR="00DE0D54" w:rsidRDefault="00DE0D54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 xml:space="preserve">Top – Wome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____ M____ L____ XL ____</w:t>
      </w:r>
    </w:p>
    <w:p w:rsidR="00EC133A" w:rsidRDefault="00DE0D54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>Shorts – Wome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____ M____ L____ XL_____</w:t>
      </w:r>
    </w:p>
    <w:p w:rsidR="00DE0D54" w:rsidRDefault="00DE0D54" w:rsidP="00DE0D54">
      <w:pPr>
        <w:spacing w:after="0" w:line="240" w:lineRule="auto"/>
        <w:ind w:left="1710"/>
        <w:rPr>
          <w:sz w:val="24"/>
          <w:szCs w:val="24"/>
        </w:rPr>
      </w:pPr>
    </w:p>
    <w:p w:rsidR="00DE0D54" w:rsidRDefault="00DE0D54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>Top – Men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____ M____ L____ XL _____</w:t>
      </w:r>
    </w:p>
    <w:p w:rsidR="00DE0D54" w:rsidRDefault="00DE0D54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 xml:space="preserve">Shorts – Me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____ M____ L____ XL _____</w:t>
      </w:r>
    </w:p>
    <w:p w:rsidR="00EC133A" w:rsidRDefault="00EC133A" w:rsidP="00DE0D54">
      <w:pPr>
        <w:ind w:left="990" w:firstLine="720"/>
        <w:rPr>
          <w:sz w:val="24"/>
          <w:szCs w:val="24"/>
        </w:rPr>
      </w:pPr>
      <w:r>
        <w:rPr>
          <w:sz w:val="24"/>
          <w:szCs w:val="24"/>
        </w:rPr>
        <w:t xml:space="preserve">Shorts – Throws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 ____ M ____ L ____ XL _____</w:t>
      </w:r>
    </w:p>
    <w:p w:rsidR="00EC133A" w:rsidRPr="00B15673" w:rsidRDefault="00337D53" w:rsidP="00DE2DE6">
      <w:pPr>
        <w:ind w:left="171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Team Warm-Ups ($8</w:t>
      </w:r>
      <w:r w:rsidR="003D3C14">
        <w:rPr>
          <w:b/>
          <w:i/>
          <w:sz w:val="24"/>
          <w:szCs w:val="24"/>
        </w:rPr>
        <w:t>5</w:t>
      </w:r>
      <w:bookmarkStart w:id="0" w:name="_GoBack"/>
      <w:bookmarkEnd w:id="0"/>
      <w:r w:rsidR="00EC133A" w:rsidRPr="00B15673">
        <w:rPr>
          <w:b/>
          <w:i/>
          <w:sz w:val="24"/>
          <w:szCs w:val="24"/>
        </w:rPr>
        <w:t>) – sizes run big</w:t>
      </w:r>
    </w:p>
    <w:p w:rsidR="00EC133A" w:rsidRDefault="00EC133A" w:rsidP="00DE2DE6">
      <w:pPr>
        <w:ind w:left="1710"/>
        <w:rPr>
          <w:sz w:val="24"/>
          <w:szCs w:val="24"/>
        </w:rPr>
      </w:pPr>
      <w:r>
        <w:rPr>
          <w:sz w:val="24"/>
          <w:szCs w:val="24"/>
        </w:rPr>
        <w:t xml:space="preserve">Team Jacket </w:t>
      </w:r>
      <w:r w:rsidR="009E26EB">
        <w:rPr>
          <w:sz w:val="24"/>
          <w:szCs w:val="24"/>
        </w:rPr>
        <w:t>-Women</w:t>
      </w:r>
      <w:r>
        <w:rPr>
          <w:sz w:val="24"/>
          <w:szCs w:val="24"/>
        </w:rPr>
        <w:tab/>
        <w:t>S ____ M____ L _____ XL _____</w:t>
      </w:r>
    </w:p>
    <w:p w:rsidR="00DE0D54" w:rsidRDefault="00DE0D54" w:rsidP="00DE0D54">
      <w:pPr>
        <w:ind w:left="1710"/>
        <w:rPr>
          <w:sz w:val="24"/>
          <w:szCs w:val="24"/>
        </w:rPr>
      </w:pPr>
      <w:r>
        <w:rPr>
          <w:sz w:val="24"/>
          <w:szCs w:val="24"/>
        </w:rPr>
        <w:t>Pant – Wome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 ____ M ____ L _____ XL _____</w:t>
      </w:r>
    </w:p>
    <w:p w:rsidR="00DE0D54" w:rsidRDefault="00DE0D54" w:rsidP="00DE0D54">
      <w:pPr>
        <w:spacing w:after="0" w:line="240" w:lineRule="auto"/>
        <w:ind w:left="1710"/>
        <w:rPr>
          <w:sz w:val="24"/>
          <w:szCs w:val="24"/>
        </w:rPr>
      </w:pPr>
    </w:p>
    <w:p w:rsidR="009E26EB" w:rsidRDefault="009E26EB" w:rsidP="00DE2DE6">
      <w:pPr>
        <w:ind w:left="1710"/>
        <w:rPr>
          <w:sz w:val="24"/>
          <w:szCs w:val="24"/>
        </w:rPr>
      </w:pPr>
      <w:r>
        <w:rPr>
          <w:sz w:val="24"/>
          <w:szCs w:val="24"/>
        </w:rPr>
        <w:t>Team Jacket –Me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_____M____L______XL______</w:t>
      </w:r>
    </w:p>
    <w:p w:rsidR="00EC133A" w:rsidRDefault="00EC133A" w:rsidP="00DE2DE6">
      <w:pPr>
        <w:ind w:left="1710"/>
        <w:rPr>
          <w:sz w:val="24"/>
          <w:szCs w:val="24"/>
        </w:rPr>
      </w:pPr>
      <w:r>
        <w:rPr>
          <w:sz w:val="24"/>
          <w:szCs w:val="24"/>
        </w:rPr>
        <w:t>Pant – Me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 ____ M ____ L _____ XL _____</w:t>
      </w:r>
    </w:p>
    <w:p w:rsidR="008A416B" w:rsidRDefault="008A416B" w:rsidP="00384986">
      <w:pPr>
        <w:ind w:left="-1260"/>
        <w:rPr>
          <w:sz w:val="24"/>
          <w:szCs w:val="24"/>
        </w:rPr>
      </w:pPr>
    </w:p>
    <w:p w:rsidR="008B2D39" w:rsidRDefault="00BC17AB" w:rsidP="008B2D39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lease pay for</w:t>
      </w:r>
      <w:r w:rsidR="00CD35EA">
        <w:rPr>
          <w:sz w:val="24"/>
          <w:szCs w:val="24"/>
        </w:rPr>
        <w:t xml:space="preserve"> your order</w:t>
      </w:r>
      <w:r w:rsidR="00EE3E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t </w:t>
      </w:r>
      <w:r w:rsidR="00EE3E01">
        <w:rPr>
          <w:sz w:val="24"/>
          <w:szCs w:val="24"/>
        </w:rPr>
        <w:t xml:space="preserve">the </w:t>
      </w:r>
      <w:r w:rsidR="008A416B">
        <w:rPr>
          <w:sz w:val="24"/>
          <w:szCs w:val="24"/>
        </w:rPr>
        <w:t xml:space="preserve">ERHS </w:t>
      </w:r>
      <w:r w:rsidR="00EE3E01">
        <w:rPr>
          <w:sz w:val="24"/>
          <w:szCs w:val="24"/>
        </w:rPr>
        <w:t xml:space="preserve">ASB </w:t>
      </w:r>
      <w:r w:rsidR="00BD21C9">
        <w:rPr>
          <w:sz w:val="24"/>
          <w:szCs w:val="24"/>
        </w:rPr>
        <w:t>office</w:t>
      </w:r>
      <w:r w:rsidR="00FC5582">
        <w:rPr>
          <w:sz w:val="24"/>
          <w:szCs w:val="24"/>
        </w:rPr>
        <w:t xml:space="preserve"> </w:t>
      </w:r>
      <w:r w:rsidR="00FC5582" w:rsidRPr="00FC5582">
        <w:rPr>
          <w:b/>
          <w:sz w:val="24"/>
          <w:szCs w:val="24"/>
        </w:rPr>
        <w:t>STARTING JANUARY 19, 2016</w:t>
      </w:r>
      <w:r w:rsidR="00BD21C9">
        <w:rPr>
          <w:sz w:val="24"/>
          <w:szCs w:val="24"/>
        </w:rPr>
        <w:t xml:space="preserve">, </w:t>
      </w:r>
    </w:p>
    <w:p w:rsidR="00384986" w:rsidRDefault="00435A4A" w:rsidP="008B2D39">
      <w:pPr>
        <w:jc w:val="center"/>
        <w:rPr>
          <w:sz w:val="24"/>
          <w:szCs w:val="24"/>
        </w:rPr>
      </w:pPr>
      <w:r>
        <w:rPr>
          <w:sz w:val="24"/>
          <w:szCs w:val="24"/>
        </w:rPr>
        <w:t>ASB does not</w:t>
      </w:r>
      <w:r w:rsidR="00BD21C9">
        <w:rPr>
          <w:sz w:val="24"/>
          <w:szCs w:val="24"/>
        </w:rPr>
        <w:t xml:space="preserve"> accept check</w:t>
      </w:r>
      <w:r w:rsidR="00C97E16">
        <w:rPr>
          <w:sz w:val="24"/>
          <w:szCs w:val="24"/>
        </w:rPr>
        <w:t>s</w:t>
      </w:r>
      <w:r w:rsidR="00BD21C9">
        <w:rPr>
          <w:sz w:val="24"/>
          <w:szCs w:val="24"/>
        </w:rPr>
        <w:t xml:space="preserve"> or credit cards.</w:t>
      </w:r>
    </w:p>
    <w:p w:rsidR="00BD21C9" w:rsidRPr="008A416B" w:rsidRDefault="00BD21C9" w:rsidP="00DE2DE6">
      <w:pPr>
        <w:jc w:val="center"/>
        <w:rPr>
          <w:b/>
          <w:sz w:val="24"/>
          <w:szCs w:val="24"/>
        </w:rPr>
      </w:pPr>
      <w:r w:rsidRPr="008A416B">
        <w:rPr>
          <w:b/>
          <w:sz w:val="24"/>
          <w:szCs w:val="24"/>
        </w:rPr>
        <w:t xml:space="preserve">ALL UNIFORM ORDERS </w:t>
      </w:r>
      <w:r w:rsidR="008A416B" w:rsidRPr="008A416B">
        <w:rPr>
          <w:b/>
          <w:sz w:val="24"/>
          <w:szCs w:val="24"/>
        </w:rPr>
        <w:t>NEED TO BE TURNED IN</w:t>
      </w:r>
      <w:r w:rsidR="00BC17AB">
        <w:rPr>
          <w:b/>
          <w:sz w:val="24"/>
          <w:szCs w:val="24"/>
        </w:rPr>
        <w:t xml:space="preserve"> TO COACH SHONNA</w:t>
      </w:r>
      <w:r w:rsidR="008A416B" w:rsidRPr="008A416B">
        <w:rPr>
          <w:b/>
          <w:sz w:val="24"/>
          <w:szCs w:val="24"/>
        </w:rPr>
        <w:t xml:space="preserve"> NO LATER THAN JANUARY 21, 2016</w:t>
      </w:r>
    </w:p>
    <w:p w:rsidR="00E63EE6" w:rsidRPr="007575FE" w:rsidRDefault="00E63EE6" w:rsidP="00DE2DE6">
      <w:pPr>
        <w:tabs>
          <w:tab w:val="left" w:pos="2895"/>
        </w:tabs>
      </w:pPr>
    </w:p>
    <w:sectPr w:rsidR="00E63EE6" w:rsidRPr="007575FE" w:rsidSect="0003363F">
      <w:pgSz w:w="12240" w:h="15840"/>
      <w:pgMar w:top="36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MjU1NzKyNDIzNzdU0lEKTi0uzszPAykwqQUAj1LqkywAAAA="/>
  </w:docVars>
  <w:rsids>
    <w:rsidRoot w:val="00FC31D2"/>
    <w:rsid w:val="00021614"/>
    <w:rsid w:val="0003363F"/>
    <w:rsid w:val="0003540D"/>
    <w:rsid w:val="000B50C6"/>
    <w:rsid w:val="000D0968"/>
    <w:rsid w:val="000D2F8A"/>
    <w:rsid w:val="000E2D91"/>
    <w:rsid w:val="001045B4"/>
    <w:rsid w:val="00115C47"/>
    <w:rsid w:val="00203E6C"/>
    <w:rsid w:val="00210593"/>
    <w:rsid w:val="00214B19"/>
    <w:rsid w:val="002210DB"/>
    <w:rsid w:val="002520AD"/>
    <w:rsid w:val="00252DF0"/>
    <w:rsid w:val="00291A37"/>
    <w:rsid w:val="002D0A6B"/>
    <w:rsid w:val="002D394D"/>
    <w:rsid w:val="00300D6C"/>
    <w:rsid w:val="00337D53"/>
    <w:rsid w:val="00345777"/>
    <w:rsid w:val="00347B4A"/>
    <w:rsid w:val="00365EE4"/>
    <w:rsid w:val="00366DE7"/>
    <w:rsid w:val="00384986"/>
    <w:rsid w:val="00396B55"/>
    <w:rsid w:val="003B0A4A"/>
    <w:rsid w:val="003D3C14"/>
    <w:rsid w:val="003D656D"/>
    <w:rsid w:val="004322F3"/>
    <w:rsid w:val="00435A4A"/>
    <w:rsid w:val="00443B14"/>
    <w:rsid w:val="0048341E"/>
    <w:rsid w:val="004A7FDD"/>
    <w:rsid w:val="004B0C64"/>
    <w:rsid w:val="004D47C2"/>
    <w:rsid w:val="0050497E"/>
    <w:rsid w:val="00601B6E"/>
    <w:rsid w:val="006430E3"/>
    <w:rsid w:val="00663BDA"/>
    <w:rsid w:val="006908B8"/>
    <w:rsid w:val="006F2669"/>
    <w:rsid w:val="00721D17"/>
    <w:rsid w:val="00726C21"/>
    <w:rsid w:val="00727F41"/>
    <w:rsid w:val="00735A84"/>
    <w:rsid w:val="00747256"/>
    <w:rsid w:val="007575FE"/>
    <w:rsid w:val="00774EF5"/>
    <w:rsid w:val="00776DF9"/>
    <w:rsid w:val="007A47B7"/>
    <w:rsid w:val="007C2A5A"/>
    <w:rsid w:val="007D2250"/>
    <w:rsid w:val="00812689"/>
    <w:rsid w:val="00863D1D"/>
    <w:rsid w:val="00873277"/>
    <w:rsid w:val="008A416B"/>
    <w:rsid w:val="008B2D39"/>
    <w:rsid w:val="00910B46"/>
    <w:rsid w:val="0091398F"/>
    <w:rsid w:val="00924220"/>
    <w:rsid w:val="009B5236"/>
    <w:rsid w:val="009D7CEE"/>
    <w:rsid w:val="009E26EB"/>
    <w:rsid w:val="00A13A8B"/>
    <w:rsid w:val="00A40789"/>
    <w:rsid w:val="00A463EF"/>
    <w:rsid w:val="00A86D91"/>
    <w:rsid w:val="00A8742E"/>
    <w:rsid w:val="00AA0D0B"/>
    <w:rsid w:val="00AB3D7C"/>
    <w:rsid w:val="00AF20D8"/>
    <w:rsid w:val="00B15673"/>
    <w:rsid w:val="00B1783F"/>
    <w:rsid w:val="00B2525A"/>
    <w:rsid w:val="00B973E3"/>
    <w:rsid w:val="00BC17AB"/>
    <w:rsid w:val="00BD21C9"/>
    <w:rsid w:val="00C17F1D"/>
    <w:rsid w:val="00C506CF"/>
    <w:rsid w:val="00C6656B"/>
    <w:rsid w:val="00C762AC"/>
    <w:rsid w:val="00C97E16"/>
    <w:rsid w:val="00CA1232"/>
    <w:rsid w:val="00CD35EA"/>
    <w:rsid w:val="00CE7706"/>
    <w:rsid w:val="00D015AF"/>
    <w:rsid w:val="00D2017C"/>
    <w:rsid w:val="00D37796"/>
    <w:rsid w:val="00D478AA"/>
    <w:rsid w:val="00DE0D54"/>
    <w:rsid w:val="00DE2DE6"/>
    <w:rsid w:val="00DF3711"/>
    <w:rsid w:val="00DF3AEE"/>
    <w:rsid w:val="00E00DCE"/>
    <w:rsid w:val="00E53943"/>
    <w:rsid w:val="00E55250"/>
    <w:rsid w:val="00E63EE6"/>
    <w:rsid w:val="00E867D5"/>
    <w:rsid w:val="00EA2CE2"/>
    <w:rsid w:val="00EA5CAD"/>
    <w:rsid w:val="00EC133A"/>
    <w:rsid w:val="00EE3E01"/>
    <w:rsid w:val="00F527A7"/>
    <w:rsid w:val="00F721E2"/>
    <w:rsid w:val="00FC1794"/>
    <w:rsid w:val="00FC31D2"/>
    <w:rsid w:val="00FC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22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22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22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2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2</cp:revision>
  <cp:lastPrinted>2016-01-13T16:45:00Z</cp:lastPrinted>
  <dcterms:created xsi:type="dcterms:W3CDTF">2016-01-09T01:09:00Z</dcterms:created>
  <dcterms:modified xsi:type="dcterms:W3CDTF">2016-01-13T16:58:00Z</dcterms:modified>
</cp:coreProperties>
</file>